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1C12B" w14:textId="77777777"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31C12D" wp14:editId="0A8AFE29">
                <wp:simplePos x="0" y="0"/>
                <wp:positionH relativeFrom="page">
                  <wp:posOffset>-38100</wp:posOffset>
                </wp:positionH>
                <wp:positionV relativeFrom="paragraph">
                  <wp:posOffset>314325</wp:posOffset>
                </wp:positionV>
                <wp:extent cx="3791585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1585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31C13B" w14:textId="77777777"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0F31C13C" w14:textId="447D6629" w:rsidR="003D5CB2" w:rsidRPr="00897654" w:rsidRDefault="00897654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 w:rsidRPr="00897654"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Accounts Payable Accoun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31C12D" id="Rectangle 4" o:spid="_x0000_s1026" style="position:absolute;left:0;text-align:left;margin-left:-3pt;margin-top:24.75pt;width:298.55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" fillcolor="#2e74b5 [2404]" strokecolor="#1f4d78 [1604]" strokeweight="1pt">
                <v:textbox>
                  <w:txbxContent>
                    <w:p w14:paraId="0F31C13B" w14:textId="77777777"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0F31C13C" w14:textId="447D6629" w:rsidR="003D5CB2" w:rsidRPr="00897654" w:rsidRDefault="00897654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 w:rsidRPr="00897654"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Accounts Payable Accountan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0F31C12F" wp14:editId="0F31C130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1C12C" w14:textId="77777777"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0F31C131" wp14:editId="0F31C132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31C13D" w14:textId="77777777" w:rsidR="003D5CB2" w:rsidRPr="00897654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0F31C13E" w14:textId="77777777" w:rsidR="003D5CB2" w:rsidRPr="00897654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F31C13F" w14:textId="77777777" w:rsidR="003D5CB2" w:rsidRPr="00897654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0F31C140" w14:textId="77777777" w:rsidR="003D5CB2" w:rsidRPr="00897654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F31C141" w14:textId="77777777" w:rsidR="003D5CB2" w:rsidRPr="00897654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3F8CD123" w14:textId="77777777" w:rsidR="00897654" w:rsidRPr="00897654" w:rsidRDefault="00897654" w:rsidP="00897654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submitting this letter in response to the job position for the post of Accounts Payable Accountant in [XXX Company]. With my two years of experience in providing clerical and administrative assistance in [YYY Company], coupled with my commitment to being accurate when it comes to keeping records and invoices, I believe that I would significantly benefit your company.</w:t>
                            </w:r>
                          </w:p>
                          <w:p w14:paraId="18401464" w14:textId="77777777" w:rsidR="00897654" w:rsidRPr="00897654" w:rsidRDefault="00897654" w:rsidP="00897654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D5B10A6" w14:textId="0EF0EFE4" w:rsidR="00897654" w:rsidRPr="00897654" w:rsidRDefault="00897654" w:rsidP="00897654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ing an Accounting Company, [XXX Company] has done a tremendous job of systematically handling important financial tasks. Your practical and coordinated efforts towards marketing, vendor relations, and tax maintenance have garnered appreciation from the Finance community. I believe your company would provide me an ideal platform to hone my skill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99AA5B7" w14:textId="77777777" w:rsidR="00897654" w:rsidRPr="00897654" w:rsidRDefault="00897654" w:rsidP="00897654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CD44F99" w14:textId="1F8A84D8" w:rsidR="00897654" w:rsidRPr="00897654" w:rsidRDefault="00897654" w:rsidP="00897654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My educational qualifications, along with my work experience at [YYY Company] has contributed greatly to my skills and personal development as an </w:t>
                            </w: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ccounting</w:t>
                            </w: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professional.</w:t>
                            </w:r>
                          </w:p>
                          <w:p w14:paraId="31B2DF67" w14:textId="77777777" w:rsidR="00897654" w:rsidRDefault="00897654" w:rsidP="0089765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7FE6C90" w14:textId="20171CA6" w:rsidR="00897654" w:rsidRPr="00897654" w:rsidRDefault="00897654" w:rsidP="00897654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t my current place of work, I perform the following tasks and duties:</w:t>
                            </w:r>
                          </w:p>
                          <w:p w14:paraId="190E56C5" w14:textId="77777777" w:rsidR="00897654" w:rsidRDefault="00897654" w:rsidP="00897654">
                            <w:pPr>
                              <w:spacing w:after="0" w:line="240" w:lineRule="auto"/>
                              <w:ind w:left="720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6978AD6" w14:textId="56237013" w:rsidR="00897654" w:rsidRPr="00897654" w:rsidRDefault="00897654" w:rsidP="0089765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conciling processed work by verifying entries and comparing system repor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EB5E1E6" w14:textId="288F5EB2" w:rsidR="00897654" w:rsidRPr="00897654" w:rsidRDefault="00897654" w:rsidP="0089765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conciling invoices and accounts in a timely uniform manner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2A80A33" w14:textId="1F30ABAE" w:rsidR="00897654" w:rsidRPr="00897654" w:rsidRDefault="00897654" w:rsidP="0089765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search and track discrepancies and irregularities in documentation and statem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39C119A" w14:textId="293703F6" w:rsidR="00897654" w:rsidRPr="00897654" w:rsidRDefault="00897654" w:rsidP="0089765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ing financial documents and record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55C414C" w14:textId="3E9FAE5D" w:rsidR="00897654" w:rsidRPr="00897654" w:rsidRDefault="00897654" w:rsidP="0089765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eparing general ledger postings and statem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F41E04A" w14:textId="77777777" w:rsidR="00897654" w:rsidRPr="00897654" w:rsidRDefault="00897654" w:rsidP="00897654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D46755D" w14:textId="77777777" w:rsidR="00897654" w:rsidRPr="00897654" w:rsidRDefault="00897654" w:rsidP="00897654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ave a proven track record to do the assigned work in the most accurate and timely manner possible. I have strong organizational and problem-solving skills, which I believe are essential while pursuing a job such as this. I certainly believe that I can be a huge asset to your accounting team. </w:t>
                            </w:r>
                          </w:p>
                          <w:p w14:paraId="33113BA4" w14:textId="77777777" w:rsidR="00897654" w:rsidRPr="00897654" w:rsidRDefault="00897654" w:rsidP="00897654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729C7AA" w14:textId="77777777" w:rsidR="00897654" w:rsidRPr="00897654" w:rsidRDefault="00897654" w:rsidP="00897654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your time and consideration.</w:t>
                            </w:r>
                          </w:p>
                          <w:p w14:paraId="58DD8A5D" w14:textId="77777777" w:rsidR="00897654" w:rsidRPr="00897654" w:rsidRDefault="00897654" w:rsidP="00897654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612082C" w14:textId="77777777" w:rsidR="00897654" w:rsidRPr="00897654" w:rsidRDefault="00897654" w:rsidP="00897654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 </w:t>
                            </w:r>
                          </w:p>
                          <w:p w14:paraId="3CD05986" w14:textId="77777777" w:rsidR="00897654" w:rsidRPr="00897654" w:rsidRDefault="00897654" w:rsidP="00897654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976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0F31C14F" w14:textId="77777777" w:rsidR="003D5CB2" w:rsidRPr="00897654" w:rsidRDefault="003D5CB2" w:rsidP="006A179A">
                            <w:pPr>
                              <w:spacing w:line="276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31C1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    <v:textbox>
                  <w:txbxContent>
                    <w:p w14:paraId="0F31C13D" w14:textId="77777777" w:rsidR="003D5CB2" w:rsidRPr="00897654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0F31C13E" w14:textId="77777777" w:rsidR="003D5CB2" w:rsidRPr="00897654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F31C13F" w14:textId="77777777" w:rsidR="003D5CB2" w:rsidRPr="00897654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0F31C140" w14:textId="77777777" w:rsidR="003D5CB2" w:rsidRPr="00897654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F31C141" w14:textId="77777777" w:rsidR="003D5CB2" w:rsidRPr="00897654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3F8CD123" w14:textId="77777777" w:rsidR="00897654" w:rsidRPr="00897654" w:rsidRDefault="00897654" w:rsidP="00897654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submitting this letter in response to the job position for the post of Accounts Payable Accountant in [XXX Company]. With my two years of experience in providing clerical and administrative assistance in [YYY Company], coupled with my commitment to being accurate when it comes to keeping records and invoices, I believe that I would significantly benefit your company.</w:t>
                      </w:r>
                    </w:p>
                    <w:p w14:paraId="18401464" w14:textId="77777777" w:rsidR="00897654" w:rsidRPr="00897654" w:rsidRDefault="00897654" w:rsidP="00897654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D5B10A6" w14:textId="0EF0EFE4" w:rsidR="00897654" w:rsidRPr="00897654" w:rsidRDefault="00897654" w:rsidP="00897654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ing an Accounting Company, [XXX Company] has done a tremendous job of systematically handling important financial tasks. Your practical and coordinated efforts towards marketing, vendor relations, and tax maintenance have garnered appreciation from the Finance community. I believe your company would provide me an ideal platform to hone my skill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99AA5B7" w14:textId="77777777" w:rsidR="00897654" w:rsidRPr="00897654" w:rsidRDefault="00897654" w:rsidP="00897654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CD44F99" w14:textId="1F8A84D8" w:rsidR="00897654" w:rsidRPr="00897654" w:rsidRDefault="00897654" w:rsidP="00897654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My educational qualifications, along with my work experience at [YYY Company] has contributed greatly to my skills and personal development as an </w:t>
                      </w: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ccounting</w:t>
                      </w: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professional.</w:t>
                      </w:r>
                    </w:p>
                    <w:p w14:paraId="31B2DF67" w14:textId="77777777" w:rsidR="00897654" w:rsidRDefault="00897654" w:rsidP="0089765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7FE6C90" w14:textId="20171CA6" w:rsidR="00897654" w:rsidRPr="00897654" w:rsidRDefault="00897654" w:rsidP="00897654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t my current place of work, I perform the following tasks and duties:</w:t>
                      </w:r>
                    </w:p>
                    <w:p w14:paraId="190E56C5" w14:textId="77777777" w:rsidR="00897654" w:rsidRDefault="00897654" w:rsidP="00897654">
                      <w:pPr>
                        <w:spacing w:after="0" w:line="240" w:lineRule="auto"/>
                        <w:ind w:left="720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6978AD6" w14:textId="56237013" w:rsidR="00897654" w:rsidRPr="00897654" w:rsidRDefault="00897654" w:rsidP="00897654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conciling processed work by verifying entries and comparing system repor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EB5E1E6" w14:textId="288F5EB2" w:rsidR="00897654" w:rsidRPr="00897654" w:rsidRDefault="00897654" w:rsidP="00897654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conciling invoices and accounts in a timely uniform manner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2A80A33" w14:textId="1F30ABAE" w:rsidR="00897654" w:rsidRPr="00897654" w:rsidRDefault="00897654" w:rsidP="00897654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search and track discrepancies and irregularities in documentation and statem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39C119A" w14:textId="293703F6" w:rsidR="00897654" w:rsidRPr="00897654" w:rsidRDefault="00897654" w:rsidP="00897654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ing financial documents and record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55C414C" w14:textId="3E9FAE5D" w:rsidR="00897654" w:rsidRPr="00897654" w:rsidRDefault="00897654" w:rsidP="00897654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eparing general ledger postings and statem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F41E04A" w14:textId="77777777" w:rsidR="00897654" w:rsidRPr="00897654" w:rsidRDefault="00897654" w:rsidP="00897654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D46755D" w14:textId="77777777" w:rsidR="00897654" w:rsidRPr="00897654" w:rsidRDefault="00897654" w:rsidP="00897654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ave a proven track record to do the assigned work in the most accurate and timely manner possible. I have strong organizational and problem-solving skills, which I believe are essential while pursuing a job such as this. I certainly believe that I can be a huge asset to your accounting team. </w:t>
                      </w:r>
                    </w:p>
                    <w:p w14:paraId="33113BA4" w14:textId="77777777" w:rsidR="00897654" w:rsidRPr="00897654" w:rsidRDefault="00897654" w:rsidP="00897654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729C7AA" w14:textId="77777777" w:rsidR="00897654" w:rsidRPr="00897654" w:rsidRDefault="00897654" w:rsidP="00897654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your time and consideration.</w:t>
                      </w:r>
                    </w:p>
                    <w:p w14:paraId="58DD8A5D" w14:textId="77777777" w:rsidR="00897654" w:rsidRPr="00897654" w:rsidRDefault="00897654" w:rsidP="00897654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612082C" w14:textId="77777777" w:rsidR="00897654" w:rsidRPr="00897654" w:rsidRDefault="00897654" w:rsidP="00897654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 </w:t>
                      </w:r>
                    </w:p>
                    <w:p w14:paraId="3CD05986" w14:textId="77777777" w:rsidR="00897654" w:rsidRPr="00897654" w:rsidRDefault="00897654" w:rsidP="00897654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976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0F31C14F" w14:textId="77777777" w:rsidR="003D5CB2" w:rsidRPr="00897654" w:rsidRDefault="003D5CB2" w:rsidP="006A179A">
                      <w:pPr>
                        <w:spacing w:line="276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1C135" w14:textId="77777777" w:rsidR="00C63C0C" w:rsidRDefault="00C63C0C" w:rsidP="0041077B">
      <w:pPr>
        <w:spacing w:after="0" w:line="240" w:lineRule="auto"/>
      </w:pPr>
      <w:r>
        <w:separator/>
      </w:r>
    </w:p>
  </w:endnote>
  <w:endnote w:type="continuationSeparator" w:id="0">
    <w:p w14:paraId="0F31C136" w14:textId="77777777" w:rsidR="00C63C0C" w:rsidRDefault="00C63C0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1C137" w14:textId="77777777"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F31C139" wp14:editId="0F31C13A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0F31C138" w14:textId="77777777"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1C133" w14:textId="77777777" w:rsidR="00C63C0C" w:rsidRDefault="00C63C0C" w:rsidP="0041077B">
      <w:pPr>
        <w:spacing w:after="0" w:line="240" w:lineRule="auto"/>
      </w:pPr>
      <w:r>
        <w:separator/>
      </w:r>
    </w:p>
  </w:footnote>
  <w:footnote w:type="continuationSeparator" w:id="0">
    <w:p w14:paraId="0F31C134" w14:textId="77777777" w:rsidR="00C63C0C" w:rsidRDefault="00C63C0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734E0B"/>
    <w:multiLevelType w:val="multilevel"/>
    <w:tmpl w:val="A77A9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97654"/>
    <w:rsid w:val="008D1384"/>
    <w:rsid w:val="00960669"/>
    <w:rsid w:val="009A20DE"/>
    <w:rsid w:val="00A207FA"/>
    <w:rsid w:val="00A4341F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F31C12B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s Payable Accountant Cover Letter Sample</dc:title>
  <dc:subject>Create your Cover Letter using Free Accounts Payable Accountant Cover Letter Sample Template</dc:subject>
  <dc:creator>QwikResume.com</dc:creator>
  <cp:keywords/>
  <dc:description/>
  <dcterms:created xsi:type="dcterms:W3CDTF">2021-09-27T09:49:00Z</dcterms:created>
  <dcterms:modified xsi:type="dcterms:W3CDTF">2021-09-27T09:49:00Z</dcterms:modified>
  <cp:category>Accounting &amp; Finan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